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99611" w14:textId="3679D639" w:rsidR="00362C08" w:rsidRDefault="004F006C" w:rsidP="000A7218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NDEX</w:t>
      </w:r>
    </w:p>
    <w:p w14:paraId="7B1C2637" w14:textId="3772F038" w:rsidR="004F006C" w:rsidRDefault="004F006C" w:rsidP="000A7218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A721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PAGE</w:t>
      </w:r>
    </w:p>
    <w:p w14:paraId="1D34281F" w14:textId="61BC35A0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>OBJECTIVE</w:t>
      </w:r>
      <w:r w:rsidRPr="00752DEF">
        <w:rPr>
          <w:rFonts w:ascii="Times New Roman" w:hAnsi="Times New Roman" w:cs="Times New Roman"/>
          <w:sz w:val="24"/>
          <w:szCs w:val="24"/>
        </w:rPr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 xml:space="preserve">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2</w:t>
      </w:r>
      <w:proofErr w:type="gramEnd"/>
    </w:p>
    <w:p w14:paraId="58942FFE" w14:textId="0C621F02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INTRODUCTION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2DEF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4</w:t>
      </w:r>
      <w:proofErr w:type="gramEnd"/>
    </w:p>
    <w:p w14:paraId="0CCFCA39" w14:textId="49FF9798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FLOWCHART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5</w:t>
      </w:r>
      <w:proofErr w:type="gramEnd"/>
    </w:p>
    <w:p w14:paraId="6C2F2DE2" w14:textId="379F5911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FEASIBILITY STUDY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6</w:t>
      </w:r>
      <w:proofErr w:type="gramEnd"/>
    </w:p>
    <w:p w14:paraId="36C9691A" w14:textId="7F361ACC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TECHNOLOGY USED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752DEF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7</w:t>
      </w:r>
      <w:proofErr w:type="gramEnd"/>
    </w:p>
    <w:p w14:paraId="3874CE80" w14:textId="2046224C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>HARDWA</w:t>
      </w:r>
      <w:bookmarkStart w:id="0" w:name="_GoBack"/>
      <w:bookmarkEnd w:id="0"/>
      <w:r w:rsidRPr="00752DEF">
        <w:rPr>
          <w:rFonts w:ascii="Times New Roman" w:hAnsi="Times New Roman" w:cs="Times New Roman"/>
          <w:sz w:val="24"/>
          <w:szCs w:val="24"/>
        </w:rPr>
        <w:t xml:space="preserve">RE/SOFTWARE REQUIRED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8</w:t>
      </w:r>
      <w:proofErr w:type="gramEnd"/>
    </w:p>
    <w:p w14:paraId="693F35D7" w14:textId="3D9E786E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CODING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2DEF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752DEF">
        <w:rPr>
          <w:rFonts w:ascii="Times New Roman" w:hAnsi="Times New Roman" w:cs="Times New Roman"/>
          <w:sz w:val="24"/>
          <w:szCs w:val="24"/>
        </w:rPr>
        <w:t>9</w:t>
      </w:r>
      <w:proofErr w:type="gramEnd"/>
    </w:p>
    <w:p w14:paraId="7C1A7FC3" w14:textId="19D570C1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CONCLUSION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752DEF">
        <w:rPr>
          <w:rFonts w:ascii="Times New Roman" w:hAnsi="Times New Roman" w:cs="Times New Roman"/>
          <w:sz w:val="24"/>
          <w:szCs w:val="24"/>
        </w:rPr>
        <w:t>18</w:t>
      </w:r>
    </w:p>
    <w:p w14:paraId="7F046FD9" w14:textId="41EE1604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FUTURE SCOPE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752DEF">
        <w:rPr>
          <w:rFonts w:ascii="Times New Roman" w:hAnsi="Times New Roman" w:cs="Times New Roman"/>
          <w:sz w:val="24"/>
          <w:szCs w:val="24"/>
        </w:rPr>
        <w:t>19</w:t>
      </w:r>
    </w:p>
    <w:p w14:paraId="64C88D95" w14:textId="5240954A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REFERENCES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 xml:space="preserve"> </w:t>
      </w:r>
      <w:r w:rsidRPr="00752DEF">
        <w:rPr>
          <w:rFonts w:ascii="Times New Roman" w:hAnsi="Times New Roman" w:cs="Times New Roman"/>
          <w:sz w:val="24"/>
          <w:szCs w:val="24"/>
        </w:rPr>
        <w:t>20</w:t>
      </w:r>
    </w:p>
    <w:p w14:paraId="618EF89F" w14:textId="1E038F39" w:rsidR="004F006C" w:rsidRPr="00752DEF" w:rsidRDefault="004F006C" w:rsidP="000A721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2DEF">
        <w:rPr>
          <w:rFonts w:ascii="Times New Roman" w:hAnsi="Times New Roman" w:cs="Times New Roman"/>
          <w:sz w:val="24"/>
          <w:szCs w:val="24"/>
        </w:rPr>
        <w:t xml:space="preserve">GITHUB REPOSITORY LINK </w:t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Pr="00752DEF">
        <w:rPr>
          <w:rFonts w:ascii="Times New Roman" w:hAnsi="Times New Roman" w:cs="Times New Roman"/>
          <w:sz w:val="24"/>
          <w:szCs w:val="24"/>
        </w:rPr>
        <w:tab/>
      </w:r>
      <w:r w:rsidR="00752DE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752DEF">
        <w:rPr>
          <w:rFonts w:ascii="Times New Roman" w:hAnsi="Times New Roman" w:cs="Times New Roman"/>
          <w:sz w:val="24"/>
          <w:szCs w:val="24"/>
        </w:rPr>
        <w:t>20</w:t>
      </w:r>
    </w:p>
    <w:sectPr w:rsidR="004F006C" w:rsidRPr="00752DEF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9369DF"/>
    <w:multiLevelType w:val="hybridMultilevel"/>
    <w:tmpl w:val="49022A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tLQwMjQ3swQSJko6SsGpxcWZ+XkgBYa1APMAAnosAAAA"/>
  </w:docVars>
  <w:rsids>
    <w:rsidRoot w:val="004F006C"/>
    <w:rsid w:val="000A7218"/>
    <w:rsid w:val="00362C08"/>
    <w:rsid w:val="004F006C"/>
    <w:rsid w:val="00752DEF"/>
    <w:rsid w:val="00D0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227E5"/>
  <w15:chartTrackingRefBased/>
  <w15:docId w15:val="{4745F385-9CE5-4915-934E-124AA3FD3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0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4</cp:revision>
  <dcterms:created xsi:type="dcterms:W3CDTF">2021-01-20T12:37:00Z</dcterms:created>
  <dcterms:modified xsi:type="dcterms:W3CDTF">2021-01-20T12:43:00Z</dcterms:modified>
</cp:coreProperties>
</file>